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South</w:t>
      </w:r>
      <w:r>
        <w:t xml:space="preserve"> </w:t>
      </w:r>
      <w:r>
        <w:t xml:space="preserve">Africa</w:t>
      </w:r>
      <w:r>
        <w:t xml:space="preserve"> </w:t>
      </w:r>
      <w:r>
        <w:t xml:space="preserve">2016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Kim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June,</w:t>
      </w:r>
      <w:r>
        <w:t xml:space="preserve"> </w:t>
      </w:r>
      <w:r>
        <w:t xml:space="preserve">2023</w:t>
      </w:r>
    </w:p>
    <w:bookmarkStart w:id="20" w:name="summary-of-data"/>
    <w:p>
      <w:pPr>
        <w:pStyle w:val="Heading1"/>
      </w:pPr>
      <w:r>
        <w:t xml:space="preserve">Summary of Data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ZA16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11083</w:t>
      </w:r>
    </w:p>
    <w:p>
      <w:pPr>
        <w:pStyle w:val="BodyText"/>
      </w:pPr>
      <w:r>
        <w:rPr>
          <w:bCs/>
          <w:b/>
        </w:rPr>
        <w:t xml:space="preserve">Number of clusters:</w:t>
      </w:r>
      <w:r>
        <w:t xml:space="preserve"> </w:t>
      </w:r>
      <w:r>
        <w:t xml:space="preserve">5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3</w:t>
      </w:r>
    </w:p>
    <w:p>
      <w:pPr>
        <w:pStyle w:val="BodyText"/>
      </w:pPr>
      <w:r>
        <w:rPr>
          <w:bCs/>
          <w:b/>
        </w:rPr>
        <w:t xml:space="preserve">Distance used:</w:t>
      </w:r>
      <w:r>
        <w:t xml:space="preserve"> </w:t>
      </w:r>
      <w:r>
        <w:t xml:space="preserve">Hamming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1a, hv206, hv207, hv208, hv209, hv212, hv225, hv237, hv243b, hv243e, hv246, hv252, sh121g, sh121h, sh121i, sh121j, sh124b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variable-groupings-sorted-by-asw"/>
    <w:p>
      <w:pPr>
        <w:pStyle w:val="Heading1"/>
      </w:pPr>
      <w:r>
        <w:t xml:space="preserve">Top Variable Grouping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4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uum cleaner or floor polishe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shing machine</w:t>
            </w:r>
          </w:p>
        </w:tc>
      </w:tr>
      <w:tr>
        <w:trPr>
          <w:trHeight w:val="61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uum cleaner or floor polis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crowave oven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uum cleaner or floor polis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uum cleaner or floor polis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crowave ov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ic/gas stove</w:t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uum cleaner or floor polis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ic/gas st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shing mach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uum cleaner or floor polis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ic/gas st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crowave ov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crowave ov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shing mach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9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uum cleaner or floor polishe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Time in Top Cluster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90% 1s (or yes)</w:t>
            </w:r>
          </w:p>
        </w:tc>
      </w:tr>
      <w:tr>
        <w:trPr>
          <w:trHeight w:val="61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4.5% 1s (or yes)</w:t>
            </w:r>
          </w:p>
        </w:tc>
      </w:tr>
      <w:tr>
        <w:trPr>
          <w:trHeight w:val="61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9.6% 1s (or yes)</w:t>
            </w:r>
          </w:p>
        </w:tc>
      </w:tr>
      <w:tr>
        <w:trPr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uum cleaner or floor polis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2.2% 1s (or yes)</w:t>
            </w:r>
          </w:p>
        </w:tc>
      </w:tr>
      <w:tr>
        <w:trPr>
          <w:trHeight w:val="61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icrowave ov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49% 1s (or yes)</w:t>
            </w:r>
          </w:p>
        </w:tc>
      </w:tr>
      <w:tr>
        <w:trPr>
          <w:trHeight w:val="61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lectric/gas st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3.2% 1s (or yes)</w:t>
            </w:r>
          </w:p>
        </w:tc>
      </w:tr>
      <w:tr>
        <w:trPr>
          <w:trHeight w:val="618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j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shing mach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34.8% 1s (or yes)</w:t>
            </w:r>
          </w:p>
        </w:tc>
      </w:tr>
      <w:tr>
        <w:trPr>
          <w:trHeight w:val="124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95.6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2.2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2%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1-configuration"/>
    <w:p>
      <w:pPr>
        <w:pStyle w:val="Heading1"/>
      </w:pPr>
      <w:r>
        <w:t xml:space="preserve">Cluster #1 Configur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cuum cleaner or floor polish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ashing machin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6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37</w:t>
            </w:r>
          </w:p>
        </w:tc>
      </w:tr>
      <w:tr>
        <w:trPr>
          <w:trHeight w:val="56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85</w:t>
            </w:r>
          </w:p>
        </w:tc>
      </w:tr>
      <w:tr>
        <w:trPr>
          <w:trHeight w:val="56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6</w:t>
            </w:r>
          </w:p>
        </w:tc>
      </w:tr>
      <w:tr>
        <w:trPr>
          <w:trHeight w:val="56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91</w:t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5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71</w:t>
            </w:r>
          </w:p>
        </w:tc>
      </w:tr>
      <w:tr>
        <w:trPr>
          <w:trHeight w:val="56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0 (95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 (2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 (1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31 (9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2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0.7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99 (9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 (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.0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7 (9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1.6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5 (8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(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.1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832 (92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3 (4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9 (2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 (0.9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0 (95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 (4.1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31 (9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3  (6.4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99 (9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  (8.4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7 (90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  (9.9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5 (8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12.2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832 (92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2  (8.0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 (0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 (29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5 (35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7 (33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8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1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 (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45 (4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4 (3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5 (1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6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(1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7 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 (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42 (5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7 (25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9 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9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 (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8 (1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 (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6 (5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9 (1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 (2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4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 (1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4 (5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 (1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 (1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9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0 (2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4  (6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8 (4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09 (51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172 (25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1 (10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23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 (50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0 (41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8.2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5 (7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 (1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(8.7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00 (8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1 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 (7.0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7 (89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3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 (7.0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6 (9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1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4.5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307 (82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 (10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 (7.3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South Africa 2016</dc:title>
  <dc:creator>Andy Kim</dc:creator>
  <cp:keywords/>
  <dcterms:created xsi:type="dcterms:W3CDTF">2023-06-24T23:36:00Z</dcterms:created>
  <dcterms:modified xsi:type="dcterms:W3CDTF">2023-06-24T23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4 June, 2023</vt:lpwstr>
  </property>
  <property fmtid="{D5CDD505-2E9C-101B-9397-08002B2CF9AE}" pid="4" name="output">
    <vt:lpwstr/>
  </property>
</Properties>
</file>